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D019A" w:rsidRPr="00CB7ABE" w:rsidRDefault="006D019A">
      <w:pPr>
        <w:rPr>
          <w:b/>
        </w:rPr>
      </w:pPr>
      <w:r w:rsidRPr="00CB7ABE">
        <w:rPr>
          <w:b/>
        </w:rPr>
        <w:t>To do:</w:t>
      </w:r>
    </w:p>
    <w:p w:rsidR="006D019A" w:rsidRDefault="006D019A" w:rsidP="006D019A">
      <w:pPr>
        <w:pStyle w:val="ListParagraph"/>
        <w:numPr>
          <w:ilvl w:val="0"/>
          <w:numId w:val="1"/>
        </w:numPr>
      </w:pPr>
      <w:r>
        <w:t>Add d</w:t>
      </w:r>
      <w:r w:rsidR="00DD0933">
        <w:t>escri</w:t>
      </w:r>
      <w:r>
        <w:t>be table function (S3 method?)</w:t>
      </w:r>
    </w:p>
    <w:p w:rsidR="006D019A" w:rsidRDefault="006D019A" w:rsidP="006D019A">
      <w:pPr>
        <w:pStyle w:val="ListParagraph"/>
        <w:numPr>
          <w:ilvl w:val="0"/>
          <w:numId w:val="1"/>
        </w:numPr>
      </w:pPr>
      <w:r>
        <w:t>Cluster bias function both with clustering in one and multiple arms</w:t>
      </w:r>
    </w:p>
    <w:p w:rsidR="006D019A" w:rsidRDefault="006D019A" w:rsidP="006D019A">
      <w:pPr>
        <w:pStyle w:val="ListParagraph"/>
        <w:numPr>
          <w:ilvl w:val="0"/>
          <w:numId w:val="1"/>
        </w:numPr>
      </w:pPr>
      <w:r>
        <w:t>Forest plot function</w:t>
      </w:r>
      <w:r w:rsidR="00CB7ABE">
        <w:t>, mean plot</w:t>
      </w:r>
      <w:r w:rsidR="00DD0933">
        <w:t>,</w:t>
      </w:r>
      <w:r w:rsidR="00CB7ABE">
        <w:t xml:space="preserve"> and single_point plot</w:t>
      </w:r>
    </w:p>
    <w:p w:rsidR="00B04C6A" w:rsidRDefault="00CB7ABE" w:rsidP="00B04C6A">
      <w:pPr>
        <w:pStyle w:val="ListParagraph"/>
        <w:numPr>
          <w:ilvl w:val="0"/>
          <w:numId w:val="1"/>
        </w:numPr>
      </w:pPr>
      <w:r>
        <w:t>Add data (K-6, RER, Co-teaching) to the package</w:t>
      </w:r>
    </w:p>
    <w:p w:rsidR="00B04C6A" w:rsidRDefault="00B04C6A" w:rsidP="00B04C6A">
      <w:pPr>
        <w:pStyle w:val="ListParagraph"/>
        <w:numPr>
          <w:ilvl w:val="0"/>
          <w:numId w:val="1"/>
        </w:numPr>
      </w:pPr>
      <w:r>
        <w:t>Adding a VIVECampbell vignette</w:t>
      </w:r>
      <w:bookmarkStart w:id="0" w:name="_GoBack"/>
      <w:bookmarkEnd w:id="0"/>
    </w:p>
    <w:sectPr w:rsidR="00B04C6A">
      <w:pgSz w:w="11906" w:h="16838"/>
      <w:pgMar w:top="1701" w:right="1134" w:bottom="1701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8253DBD"/>
    <w:multiLevelType w:val="hybridMultilevel"/>
    <w:tmpl w:val="86526C7E"/>
    <w:lvl w:ilvl="0" w:tplc="37AAF592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1304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A2MTE0MDU1MbE0NjdQ0lEKTi0uzszPAykwqgUAsI02hSwAAAA="/>
  </w:docVars>
  <w:rsids>
    <w:rsidRoot w:val="006D019A"/>
    <w:rsid w:val="006D019A"/>
    <w:rsid w:val="009867F7"/>
    <w:rsid w:val="00A473E7"/>
    <w:rsid w:val="00B04C6A"/>
    <w:rsid w:val="00CB7ABE"/>
    <w:rsid w:val="00DD09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CDD3E53"/>
  <w15:chartTrackingRefBased/>
  <w15:docId w15:val="{3495F87B-AC04-46A5-A7B2-515894D342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867F7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867F7"/>
    <w:pPr>
      <w:keepNext/>
      <w:keepLines/>
      <w:spacing w:before="240" w:after="0"/>
      <w:outlineLvl w:val="0"/>
    </w:pPr>
    <w:rPr>
      <w:rFonts w:eastAsiaTheme="majorEastAsia" w:cstheme="majorBidi"/>
      <w:color w:val="000000" w:themeColor="text1"/>
      <w:sz w:val="28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867F7"/>
    <w:rPr>
      <w:rFonts w:ascii="Times New Roman" w:eastAsiaTheme="majorEastAsia" w:hAnsi="Times New Roman" w:cstheme="majorBidi"/>
      <w:color w:val="000000" w:themeColor="text1"/>
      <w:sz w:val="28"/>
      <w:szCs w:val="32"/>
    </w:rPr>
  </w:style>
  <w:style w:type="paragraph" w:styleId="ListParagraph">
    <w:name w:val="List Paragraph"/>
    <w:basedOn w:val="Normal"/>
    <w:uiPriority w:val="34"/>
    <w:qFormat/>
    <w:rsid w:val="006D019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-tema">
  <a:themeElements>
    <a:clrScheme name="Konto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ontor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ontor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37</Words>
  <Characters>21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ns It</Company>
  <LinksUpToDate>false</LinksUpToDate>
  <CharactersWithSpaces>2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kkel Helding Vembye</dc:creator>
  <cp:keywords/>
  <dc:description/>
  <cp:lastModifiedBy>Mikkel Helding Vembye</cp:lastModifiedBy>
  <cp:revision>4</cp:revision>
  <dcterms:created xsi:type="dcterms:W3CDTF">2023-01-16T12:01:00Z</dcterms:created>
  <dcterms:modified xsi:type="dcterms:W3CDTF">2023-01-18T12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9c58819-be07-4ba6-8b1a-9e79c7fd0d11</vt:lpwstr>
  </property>
</Properties>
</file>